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4A1824E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133EC2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5E5C22D4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ANESTEZİ PROGRAMI</w:t>
            </w:r>
          </w:p>
        </w:tc>
        <w:tc>
          <w:tcPr>
            <w:tcW w:w="3240" w:type="dxa"/>
            <w:vAlign w:val="center"/>
          </w:tcPr>
          <w:p w14:paraId="096637CA" w14:textId="2E89597F" w:rsidR="0004192A" w:rsidRPr="0004192A" w:rsidRDefault="00E72437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72437">
              <w:rPr>
                <w:b/>
                <w:bCs/>
                <w:sz w:val="20"/>
                <w:szCs w:val="20"/>
              </w:rPr>
              <w:t>TIBBİ GÖRÜNTÜLEME TEKNİKLERİ PROGRAMI</w:t>
            </w:r>
          </w:p>
        </w:tc>
      </w:tr>
      <w:tr w:rsidR="0004192A" w14:paraId="7C97FB86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E72437" w14:paraId="74095200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798C19D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6BAA5084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FDFB71C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4480A163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15BC2251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D7D3E9C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78D7E7EC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38671C92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33EC2">
              <w:rPr>
                <w:rFonts w:cs="Times New Roman"/>
                <w:sz w:val="20"/>
                <w:szCs w:val="20"/>
              </w:rPr>
              <w:t xml:space="preserve"> DERS ANT101 VE FIZ101</w:t>
            </w:r>
          </w:p>
        </w:tc>
      </w:tr>
      <w:tr w:rsidR="00E72437" w14:paraId="6145841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4F347B1B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5C8DD2A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Farmakoloj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45D96A93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40DA6CD5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168E02A5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108308F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23BB5C5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3E33B8CE" w14:textId="0A97BDCE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33EC2">
              <w:rPr>
                <w:rFonts w:cs="Times New Roman"/>
                <w:sz w:val="20"/>
                <w:szCs w:val="20"/>
              </w:rPr>
              <w:t xml:space="preserve"> DERS TGT 217</w:t>
            </w:r>
          </w:p>
        </w:tc>
      </w:tr>
      <w:tr w:rsidR="00E72437" w14:paraId="4EBDEE6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17B8F58D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2DB0D16E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Mesleki Uygulamalar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35F2D11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2550E9A7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2C20648A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1BDD6CD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1AE65A0E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2ACE7DD4" w14:textId="50B57EEA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72437" w14:paraId="295C37B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2613D870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79695157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Genel Biyokimy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58627169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53A5BE42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1880C026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1E5820F0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F45454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7866D486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72437" w14:paraId="728FF30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0968DEFE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6140A3F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69D9EB3A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6821EFD4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78FA7719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BB7E72E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192C952C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6AC2A48A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33EC2">
              <w:rPr>
                <w:rFonts w:cs="Times New Roman"/>
                <w:sz w:val="20"/>
                <w:szCs w:val="20"/>
              </w:rPr>
              <w:t xml:space="preserve"> DERS TGT113</w:t>
            </w:r>
          </w:p>
        </w:tc>
      </w:tr>
      <w:tr w:rsidR="00E72437" w14:paraId="0AEE31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B2EA680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9754352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2A47C34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F817B3B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166761FE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51D724B3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DC4DDE3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6D0EDE16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33EC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72437" w14:paraId="2CBB8F0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4813518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BDE9536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650F1AFF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0F8B9570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78F09345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04EB700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26CF5B6F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15DD70E1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33EC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72437" w14:paraId="4E955F6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16FA0DC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47DE4B10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5F26DB8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067FB92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202ACDB5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25225F0A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2A4C4A5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6B40294C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33EC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72437" w14:paraId="686FBEA3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7618C8C0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2FDA73A6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6A93718E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35785504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4623AAA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7717F26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4827A427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72166188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33EC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33EC2" w14:paraId="75C0F693" w14:textId="77777777" w:rsidTr="00133EC2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8D5312" w14:textId="3445E932" w:rsidR="00133EC2" w:rsidRPr="0004192A" w:rsidRDefault="00133EC2" w:rsidP="00133EC2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133EC2">
              <w:rPr>
                <w:rFonts w:cs="Times New Roman"/>
                <w:b/>
                <w:color w:val="000000"/>
                <w:sz w:val="20"/>
                <w:szCs w:val="20"/>
              </w:rPr>
              <w:t>DÖNEM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133EC2">
              <w:rPr>
                <w:rFonts w:cs="Times New Roman"/>
                <w:b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CD5238" w14:textId="726D436F" w:rsidR="00133EC2" w:rsidRPr="00133EC2" w:rsidRDefault="00133EC2" w:rsidP="00E72437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133EC2">
              <w:rPr>
                <w:rFonts w:cs="Times New Roman"/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3D822EE" w14:textId="77777777" w:rsidR="00133EC2" w:rsidRPr="009E6ED7" w:rsidRDefault="00133EC2" w:rsidP="00E7243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72437" w14:paraId="119899B8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E72437" w:rsidRPr="0004192A" w:rsidRDefault="00E72437" w:rsidP="00E72437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E72437" w:rsidRPr="0004192A" w:rsidRDefault="00E72437" w:rsidP="00E7243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E72437" w:rsidRPr="0004192A" w:rsidRDefault="00E72437" w:rsidP="00E7243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E72437" w:rsidRPr="0004192A" w:rsidRDefault="00E72437" w:rsidP="00E7243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E72437" w:rsidRPr="0004192A" w:rsidRDefault="00E72437" w:rsidP="00E7243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E72437" w:rsidRPr="0004192A" w:rsidRDefault="00E72437" w:rsidP="00E7243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</w:p>
        </w:tc>
      </w:tr>
      <w:tr w:rsidR="00E72437" w:rsidRPr="0004192A" w14:paraId="6A0F417B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78F38375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E976A9D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istem Hastalıkları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1E1E62C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247F75B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7DE941EF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789372E5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4BABABCF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0062D197" w14:textId="401400BC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72437" w:rsidRPr="0004192A" w14:paraId="553BFD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13EAFE57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92C16CA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 Uygulama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B730C49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37AB429B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0271857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36DD87E4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6BB2F7D6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2997C23" w14:textId="236EBFF1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72437" w:rsidRPr="0004192A" w14:paraId="78916D8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7AD0C3A1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41A8FE8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04192A">
              <w:rPr>
                <w:rFonts w:cs="Times New Roman"/>
                <w:color w:val="000000"/>
                <w:sz w:val="20"/>
                <w:szCs w:val="20"/>
              </w:rPr>
              <w:t>Reanimasyon</w:t>
            </w:r>
            <w:proofErr w:type="spellEnd"/>
            <w:r w:rsidRPr="0004192A">
              <w:rPr>
                <w:rFonts w:cs="Times New Roman"/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2A0F8176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2FE65EF7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33D5EE11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311ACED4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6C7D6DE2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2C55F47F" w14:textId="525EEFDA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72437" w:rsidRPr="0004192A" w14:paraId="2D258CE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2ED7343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0A6B8412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9B658E4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437CFF11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D51F9A8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CE36AA3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7B7EC96D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4ECB3487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72437" w:rsidRPr="0004192A" w14:paraId="5459894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A024F1C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5A1D065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3BC489C2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DE5B3DC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031FDB3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48DEA2C1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016A127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63C54DD0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33EC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72437" w:rsidRPr="0004192A" w14:paraId="4225EDF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F31233F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21E5B4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1E75FE9D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2FB586CE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62016866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0EE98B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36226731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76B613E3" w14:textId="5FA8A4C0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33EC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72437" w:rsidRPr="0004192A" w14:paraId="7A807D8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60DD99A4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05C166D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57D51203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2420E2B2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1CA585D5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150BF494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06B28E16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338E708C" w14:textId="23470C44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33EC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72437" w:rsidRPr="0004192A" w14:paraId="064D145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527AE4CC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5814BFA7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2F093DBD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0924DDC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7C1AE5D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3C4AFD87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23ECF26C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0B6394B8" w14:textId="77AE4F29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33EC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72437" w:rsidRPr="0004192A" w14:paraId="37A93B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2EC21" w14:textId="541CCC8F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6FE0740C" w:rsidR="00E72437" w:rsidRPr="0004192A" w:rsidRDefault="00E72437" w:rsidP="00E7243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67A60" w14:textId="10D0D1FF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D17516" w14:textId="3614CAD3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85C063" w14:textId="56B5DA6A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323EF4" w14:textId="19890594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A5D7D5" w14:textId="38A7B5EA" w:rsidR="00E72437" w:rsidRPr="0004192A" w:rsidRDefault="00E72437" w:rsidP="00E724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2A55C668" w14:textId="7046D4DE" w:rsidR="00E72437" w:rsidRPr="0004192A" w:rsidRDefault="00E72437" w:rsidP="00E7243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133EC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33EC2" w:rsidRPr="0004192A" w14:paraId="34B5A67F" w14:textId="77777777" w:rsidTr="009B0D5E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2149C0" w14:textId="1159F1E0" w:rsidR="00133EC2" w:rsidRPr="0004192A" w:rsidRDefault="00133EC2" w:rsidP="00133EC2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133EC2">
              <w:rPr>
                <w:rFonts w:cs="Times New Roman"/>
                <w:b/>
                <w:color w:val="000000"/>
                <w:sz w:val="20"/>
                <w:szCs w:val="20"/>
              </w:rPr>
              <w:t>DÖNEM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133EC2">
              <w:rPr>
                <w:rFonts w:cs="Times New Roman"/>
                <w:b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AA091D" w14:textId="68202C23" w:rsidR="00133EC2" w:rsidRPr="0004192A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B2C7C9F" w14:textId="77777777" w:rsidR="00133EC2" w:rsidRPr="009E6ED7" w:rsidRDefault="00133EC2" w:rsidP="00133EC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33EC2" w:rsidRPr="0004192A" w14:paraId="0B1AC06C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133EC2" w:rsidRPr="0004192A" w:rsidRDefault="00133EC2" w:rsidP="00133EC2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133EC2" w:rsidRPr="0004192A" w:rsidRDefault="00133EC2" w:rsidP="00133E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133EC2" w:rsidRPr="0004192A" w:rsidRDefault="00133EC2" w:rsidP="00133E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133EC2" w:rsidRPr="0004192A" w:rsidRDefault="00133EC2" w:rsidP="00133E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133EC2" w:rsidRPr="0004192A" w:rsidRDefault="00133EC2" w:rsidP="00133E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133EC2" w:rsidRPr="0004192A" w:rsidRDefault="00133EC2" w:rsidP="00133E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133EC2" w:rsidRPr="0004192A" w:rsidRDefault="00133EC2" w:rsidP="00133EC2">
            <w:pPr>
              <w:jc w:val="left"/>
              <w:rPr>
                <w:sz w:val="20"/>
                <w:szCs w:val="20"/>
              </w:rPr>
            </w:pPr>
          </w:p>
        </w:tc>
      </w:tr>
      <w:tr w:rsidR="00133EC2" w:rsidRPr="0004192A" w14:paraId="340CFBB7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53293728" w:rsidR="00133EC2" w:rsidRPr="007A0303" w:rsidRDefault="00133EC2" w:rsidP="00133EC2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F35EBDF" w:rsidR="00133EC2" w:rsidRPr="007A0303" w:rsidRDefault="00133EC2" w:rsidP="00133EC2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Sistem Hastalık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02A6AAE6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4EF6E7C9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126E6A1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7C6AB2CF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245AA703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2DAFDC82" w:rsidR="00133EC2" w:rsidRPr="0004192A" w:rsidRDefault="00133EC2" w:rsidP="00133EC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33EC2" w:rsidRPr="0004192A" w14:paraId="30A8E057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06DF20A2" w:rsidR="00133EC2" w:rsidRPr="007A0303" w:rsidRDefault="00133EC2" w:rsidP="00133EC2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694DBDC" w:rsidR="00133EC2" w:rsidRPr="007A0303" w:rsidRDefault="00133EC2" w:rsidP="00133EC2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estezi Uygulama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47C373CB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BB1B95C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57086D14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E374E17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B86C2D4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A4B0218" w:rsidR="00133EC2" w:rsidRPr="0004192A" w:rsidRDefault="00133EC2" w:rsidP="00133EC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33EC2" w:rsidRPr="0004192A" w14:paraId="55089B5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7465FAD5" w:rsidR="00133EC2" w:rsidRPr="007A0303" w:rsidRDefault="00133EC2" w:rsidP="00133EC2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7CD7952A" w:rsidR="00133EC2" w:rsidRPr="007A0303" w:rsidRDefault="00133EC2" w:rsidP="00133EC2">
            <w:pPr>
              <w:jc w:val="left"/>
              <w:rPr>
                <w:sz w:val="20"/>
                <w:szCs w:val="20"/>
              </w:rPr>
            </w:pPr>
            <w:proofErr w:type="spellStart"/>
            <w:r w:rsidRPr="007A0303">
              <w:rPr>
                <w:color w:val="000000"/>
                <w:sz w:val="20"/>
                <w:szCs w:val="20"/>
              </w:rPr>
              <w:t>Reanimasyon</w:t>
            </w:r>
            <w:proofErr w:type="spellEnd"/>
            <w:r w:rsidRPr="007A0303"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758270F4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3434DB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5DC84E8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7E39FD5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6277896A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5EAC3D93" w:rsidR="00133EC2" w:rsidRPr="0004192A" w:rsidRDefault="00133EC2" w:rsidP="00133EC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33EC2" w:rsidRPr="0004192A" w14:paraId="4FAD8ACF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754AB61" w:rsidR="00133EC2" w:rsidRPr="007A0303" w:rsidRDefault="00133EC2" w:rsidP="00133EC2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</w:t>
            </w:r>
            <w:r>
              <w:rPr>
                <w:color w:val="000000"/>
                <w:sz w:val="20"/>
                <w:szCs w:val="20"/>
              </w:rPr>
              <w:t>S</w:t>
            </w:r>
            <w:r w:rsidRPr="007A0303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036E7719" w:rsidR="00133EC2" w:rsidRPr="007A0303" w:rsidRDefault="00133EC2" w:rsidP="00133EC2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3FDBA7F0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68C68251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22825F5B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7E90D82F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5C270C6" w:rsidR="00133EC2" w:rsidRPr="007A0303" w:rsidRDefault="00133EC2" w:rsidP="00133EC2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29DF0AFC" w:rsidR="00133EC2" w:rsidRPr="0004192A" w:rsidRDefault="00133EC2" w:rsidP="00133EC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33EC2" w:rsidRPr="0004192A" w14:paraId="77AAF97C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691B3718" w:rsidR="00133EC2" w:rsidRDefault="00133EC2" w:rsidP="00133EC2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0DD79560" w:rsidR="00133EC2" w:rsidRPr="001A0B74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2C3800D5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2EF94DBE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7B864AE3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4DFEB332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489472B4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028E8984" w:rsidR="00133EC2" w:rsidRDefault="00133EC2" w:rsidP="00133EC2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33EC2" w:rsidRPr="0004192A" w14:paraId="5FE2A609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6B101D" w14:textId="313E50FE" w:rsidR="00133EC2" w:rsidRDefault="00133EC2" w:rsidP="00133EC2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55D7BD" w14:textId="3EB5E80D" w:rsidR="00133EC2" w:rsidRPr="001A0B74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425822" w14:textId="63940D5E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3BEE77" w14:textId="41D1B666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38041A" w14:textId="254F4C6F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022E1E" w14:textId="6E340EF2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AFF21D" w14:textId="5E2E44D6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E82BBC" w14:textId="3013A760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33EC2" w:rsidRPr="0004192A" w14:paraId="2747E4EB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7B5C11" w14:textId="7D08DB59" w:rsidR="00133EC2" w:rsidRDefault="00133EC2" w:rsidP="00133EC2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87F169" w14:textId="57D3DE7D" w:rsidR="00133EC2" w:rsidRPr="001A0B74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451F16" w14:textId="760B56AC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C675F1" w14:textId="2C08E897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A78E6B" w14:textId="6CCFB61B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0F800D" w14:textId="778A0E0F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B06330" w14:textId="064A5727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A1AEF" w14:textId="6CFE36D3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33EC2" w:rsidRPr="0004192A" w14:paraId="2EF2890A" w14:textId="77777777" w:rsidTr="00BC1358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B61D98" w14:textId="4B839BC3" w:rsidR="00133EC2" w:rsidRPr="001A0B74" w:rsidRDefault="00133EC2" w:rsidP="00133EC2">
            <w:pPr>
              <w:jc w:val="right"/>
              <w:rPr>
                <w:color w:val="000000"/>
                <w:sz w:val="20"/>
                <w:szCs w:val="20"/>
              </w:rPr>
            </w:pPr>
            <w:r w:rsidRPr="00133EC2">
              <w:rPr>
                <w:rFonts w:cs="Times New Roman"/>
                <w:b/>
                <w:color w:val="000000"/>
                <w:sz w:val="20"/>
                <w:szCs w:val="20"/>
              </w:rPr>
              <w:t>DÖNEM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133EC2">
              <w:rPr>
                <w:rFonts w:cs="Times New Roman"/>
                <w:b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0345DD" w14:textId="4EF431B6" w:rsidR="00133EC2" w:rsidRPr="00133EC2" w:rsidRDefault="00133EC2" w:rsidP="00133EC2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33EC2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189BE024" w14:textId="77777777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33EC2" w:rsidRPr="0004192A" w14:paraId="6B2A38F9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133EC2" w:rsidRPr="0004192A" w:rsidRDefault="00133EC2" w:rsidP="00133EC2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133EC2" w:rsidRPr="0004192A" w:rsidRDefault="00133EC2" w:rsidP="00133E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133EC2" w:rsidRPr="0004192A" w:rsidRDefault="00133EC2" w:rsidP="00133E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133EC2" w:rsidRPr="0004192A" w:rsidRDefault="00133EC2" w:rsidP="00133E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133EC2" w:rsidRPr="0004192A" w:rsidRDefault="00133EC2" w:rsidP="00133E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133EC2" w:rsidRPr="0004192A" w:rsidRDefault="00133EC2" w:rsidP="00133EC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133EC2" w:rsidRPr="0004192A" w:rsidRDefault="00133EC2" w:rsidP="00133EC2">
            <w:pPr>
              <w:jc w:val="left"/>
              <w:rPr>
                <w:sz w:val="20"/>
                <w:szCs w:val="20"/>
              </w:rPr>
            </w:pPr>
          </w:p>
        </w:tc>
      </w:tr>
      <w:tr w:rsidR="00133EC2" w:rsidRPr="0004192A" w14:paraId="6CF5F606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55A8E46E" w:rsidR="00133EC2" w:rsidRPr="004A5456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DC4B939" w:rsidR="00133EC2" w:rsidRPr="004A5456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proofErr w:type="spellStart"/>
            <w:r w:rsidRPr="004A5456">
              <w:rPr>
                <w:color w:val="000000"/>
                <w:sz w:val="20"/>
                <w:szCs w:val="20"/>
              </w:rPr>
              <w:t>Anestezik</w:t>
            </w:r>
            <w:proofErr w:type="spellEnd"/>
            <w:r w:rsidRPr="004A5456">
              <w:rPr>
                <w:color w:val="000000"/>
                <w:sz w:val="20"/>
                <w:szCs w:val="20"/>
              </w:rPr>
              <w:t xml:space="preserve"> Farma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F0292E0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50C99B6D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15C8EC5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6DE042B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E52AEF9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FC5776E" w:rsidR="00133EC2" w:rsidRPr="004A5456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33EC2" w:rsidRPr="0004192A" w14:paraId="50A89032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F3D99AD" w:rsidR="00133EC2" w:rsidRPr="004A5456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7EADFEB9" w:rsidR="00133EC2" w:rsidRPr="004A5456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Klinik Aneste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411FC09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0FED6C9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B82BE0C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61C1DB40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6505210E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019F0DEF" w:rsidR="00133EC2" w:rsidRPr="004A5456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33EC2" w:rsidRPr="0004192A" w14:paraId="60D6CF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10D20B21" w:rsidR="00133EC2" w:rsidRPr="004A5456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50199D3" w:rsidR="00133EC2" w:rsidRPr="004A5456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09770D45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3744CCD6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6572ED21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04FFFE75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BD17E75" w:rsidR="00133EC2" w:rsidRPr="004A5456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173A4896" w:rsidR="00133EC2" w:rsidRPr="004A5456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33EC2" w:rsidRPr="0004192A" w14:paraId="1893BDBB" w14:textId="77777777" w:rsidTr="00E1357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4C015CCB" w:rsidR="00133EC2" w:rsidRPr="004A5456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3A38C098" w:rsidR="00133EC2" w:rsidRPr="001A0B74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1AC86A0F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3C412D19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64136019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6B86DD3E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221C1A63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7CD2D4E0" w:rsidR="00133EC2" w:rsidRPr="004A5456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33EC2" w:rsidRPr="0004192A" w14:paraId="44D4C118" w14:textId="77777777" w:rsidTr="00E1357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93992C" w14:textId="3F3D99D9" w:rsidR="00133EC2" w:rsidRPr="004A5456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67F7D6" w14:textId="3943F911" w:rsidR="00133EC2" w:rsidRPr="001A0B74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9BB831" w14:textId="7FB6D5D7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F5F569" w14:textId="2436A30D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D48D2B" w14:textId="5F19ECA2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38842A" w14:textId="0097E490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32F50E" w14:textId="5E281664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F003F5" w14:textId="42EFEF5E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33EC2" w:rsidRPr="0004192A" w14:paraId="33F0E568" w14:textId="77777777" w:rsidTr="00E1357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BC159" w14:textId="09BEC3D1" w:rsidR="00133EC2" w:rsidRPr="004A5456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E56632" w14:textId="766AD428" w:rsidR="00133EC2" w:rsidRPr="001A0B74" w:rsidRDefault="00133EC2" w:rsidP="00133EC2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8E7775" w14:textId="7B59FB50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89C7E6" w14:textId="460B24C6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C6C142" w14:textId="348E8B62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F0E0D0" w14:textId="5B860511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ED4B41" w14:textId="3F7D4E8B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6CBF3A" w14:textId="453AFD84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33EC2" w:rsidRPr="0004192A" w14:paraId="07943B67" w14:textId="77777777" w:rsidTr="00184636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54E1E4" w14:textId="3E16176A" w:rsidR="00133EC2" w:rsidRPr="001A0B74" w:rsidRDefault="00133EC2" w:rsidP="00133EC2">
            <w:pPr>
              <w:jc w:val="right"/>
              <w:rPr>
                <w:color w:val="000000"/>
                <w:sz w:val="20"/>
                <w:szCs w:val="20"/>
              </w:rPr>
            </w:pPr>
            <w:r w:rsidRPr="00133EC2">
              <w:rPr>
                <w:rFonts w:cs="Times New Roman"/>
                <w:b/>
                <w:color w:val="000000"/>
                <w:sz w:val="20"/>
                <w:szCs w:val="20"/>
              </w:rPr>
              <w:t>DÖNEM</w:t>
            </w:r>
            <w:r>
              <w:rPr>
                <w:rFonts w:cs="Times New Roman"/>
                <w:color w:val="000000"/>
                <w:sz w:val="20"/>
                <w:szCs w:val="20"/>
              </w:rPr>
              <w:t xml:space="preserve"> </w:t>
            </w:r>
            <w:r w:rsidRPr="00133EC2">
              <w:rPr>
                <w:rFonts w:cs="Times New Roman"/>
                <w:b/>
                <w:color w:val="000000"/>
                <w:sz w:val="20"/>
                <w:szCs w:val="20"/>
              </w:rPr>
              <w:t>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51984B" w14:textId="708D1BFD" w:rsidR="00133EC2" w:rsidRPr="001A0B74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33EC2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164C48DE" w14:textId="77777777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33EC2" w:rsidRPr="009E1210" w14:paraId="797257EC" w14:textId="77777777" w:rsidTr="005C157E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7BA428" w14:textId="7A80CE58" w:rsidR="00133EC2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55525E" w14:textId="77777777" w:rsidR="00133EC2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45D70F" w14:textId="77777777" w:rsidR="00133EC2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583E67" w14:textId="77777777" w:rsidR="00133EC2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5EDB19" w14:textId="77777777" w:rsidR="00133EC2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081438" w14:textId="77777777" w:rsidR="00133EC2" w:rsidRDefault="00133EC2" w:rsidP="00133EC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FC5C6B" w14:textId="77777777" w:rsidR="00133EC2" w:rsidRPr="009E1210" w:rsidRDefault="00133EC2" w:rsidP="00133EC2">
            <w:pPr>
              <w:jc w:val="center"/>
              <w:rPr>
                <w:rFonts w:cs="Times New Roman"/>
                <w:sz w:val="28"/>
                <w:szCs w:val="28"/>
              </w:rPr>
            </w:pPr>
          </w:p>
        </w:tc>
      </w:tr>
      <w:tr w:rsidR="00133EC2" w:rsidRPr="009E1210" w14:paraId="00618A8B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3FE08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555824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2331BF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384FF8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609FEE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44834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2A517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745804" w14:textId="77777777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33EC2" w:rsidRPr="009E1210" w14:paraId="35757033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0C97FD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2FA62B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Post </w:t>
            </w:r>
            <w:proofErr w:type="spellStart"/>
            <w:r w:rsidRPr="001556DD">
              <w:rPr>
                <w:rFonts w:cs="Times New Roman"/>
                <w:color w:val="000000"/>
                <w:sz w:val="20"/>
                <w:szCs w:val="20"/>
              </w:rPr>
              <w:t>Operatif</w:t>
            </w:r>
            <w:proofErr w:type="spellEnd"/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069F01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0ECBF9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B3C46E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8399E9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B45357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EE0653" w14:textId="77777777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33EC2" w:rsidRPr="009E1210" w14:paraId="25EC6A6A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5E2A64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8D44AD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906E8D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EDD890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99CEC6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9E6031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DCFE9C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20731A" w14:textId="77777777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33EC2" w:rsidRPr="009E1210" w14:paraId="3EE9DD9F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BB204C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301DE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FB57AC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F39E6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3D1348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198C1F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21485F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E22673" w14:textId="77777777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33EC2" w:rsidRPr="009E1210" w14:paraId="3D1262CB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CE8006B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4D2AD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F30D77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58672C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ACDC4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349652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779184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166AF6" w14:textId="77777777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33EC2" w:rsidRPr="009E1210" w14:paraId="6D8D2334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64D04E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C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7E98D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nestezi Cihaz ve Ekipman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E775F3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A4E02A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3892E3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7CA08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BE7E41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FE6C49" w14:textId="77777777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33EC2" w:rsidRPr="009E1210" w14:paraId="1599A999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8C774D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9B716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81B956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AFD2C3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35575B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53A11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716954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E29C79" w14:textId="77777777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33EC2" w:rsidRPr="009E1210" w14:paraId="53C666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C0BAD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8D56C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906773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DD911A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462B1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1B0EBE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18530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2F4711" w14:textId="77777777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33EC2" w:rsidRPr="009E1210" w14:paraId="4CD439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65CA2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CB77A" w14:textId="77777777" w:rsidR="00133EC2" w:rsidRPr="001556DD" w:rsidRDefault="00133EC2" w:rsidP="00133EC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F78A46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80A029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8CFAC4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7D220C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8FEEF8" w14:textId="77777777" w:rsidR="00133EC2" w:rsidRPr="001556DD" w:rsidRDefault="00133EC2" w:rsidP="00133EC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CF53F2" w14:textId="77777777" w:rsidR="00133EC2" w:rsidRPr="009E1210" w:rsidRDefault="00133EC2" w:rsidP="00133EC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7A14B9F4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İlgili dersin Anestezi Programı tarafından açılan şubeden alınması zorunludur.</w:t>
      </w:r>
    </w:p>
    <w:p w14:paraId="28DB0306" w14:textId="77777777" w:rsidR="00133EC2" w:rsidRDefault="00133EC2" w:rsidP="00133EC2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750FC8B4" w14:textId="77777777" w:rsidR="00133EC2" w:rsidRDefault="00133EC2" w:rsidP="00133EC2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7993A530" w14:textId="77777777" w:rsidR="00133EC2" w:rsidRPr="00E93BAE" w:rsidRDefault="00133EC2" w:rsidP="00133EC2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082EBBBB" w14:textId="77777777" w:rsidR="00C93C37" w:rsidRPr="00E93BAE" w:rsidRDefault="00C93C37" w:rsidP="00133EC2">
      <w:pPr>
        <w:tabs>
          <w:tab w:val="left" w:pos="975"/>
        </w:tabs>
        <w:rPr>
          <w:rFonts w:cs="Times New Roman"/>
          <w:sz w:val="20"/>
          <w:szCs w:val="20"/>
        </w:rPr>
      </w:pPr>
      <w:bookmarkStart w:id="0" w:name="_GoBack"/>
      <w:bookmarkEnd w:id="0"/>
    </w:p>
    <w:sectPr w:rsidR="00C93C37" w:rsidRPr="00E93BAE" w:rsidSect="0004192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25749F" w14:textId="77777777" w:rsidR="002251F8" w:rsidRDefault="002251F8" w:rsidP="0004192A">
      <w:pPr>
        <w:spacing w:after="0" w:line="240" w:lineRule="auto"/>
      </w:pPr>
      <w:r>
        <w:separator/>
      </w:r>
    </w:p>
  </w:endnote>
  <w:endnote w:type="continuationSeparator" w:id="0">
    <w:p w14:paraId="0EC767F4" w14:textId="77777777" w:rsidR="002251F8" w:rsidRDefault="002251F8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B514F" w14:textId="77777777" w:rsidR="001974C3" w:rsidRDefault="001974C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A59C01" w14:textId="77777777" w:rsidR="001974C3" w:rsidRDefault="001974C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F8581" w14:textId="77777777" w:rsidR="001974C3" w:rsidRDefault="001974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EE66A6" w14:textId="77777777" w:rsidR="002251F8" w:rsidRDefault="002251F8" w:rsidP="0004192A">
      <w:pPr>
        <w:spacing w:after="0" w:line="240" w:lineRule="auto"/>
      </w:pPr>
      <w:r>
        <w:separator/>
      </w:r>
    </w:p>
  </w:footnote>
  <w:footnote w:type="continuationSeparator" w:id="0">
    <w:p w14:paraId="5C1DEB3F" w14:textId="77777777" w:rsidR="002251F8" w:rsidRDefault="002251F8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587C7" w14:textId="77777777" w:rsidR="001974C3" w:rsidRDefault="001974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695BA99E" w:rsidR="0004192A" w:rsidRPr="0004192A" w:rsidRDefault="00BF44C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5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>Sağlık Hizmetleri Meslek Yüksekokulu, Anestezi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9A35F" w14:textId="77777777" w:rsidR="001974C3" w:rsidRDefault="001974C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15194"/>
    <w:rsid w:val="0004192A"/>
    <w:rsid w:val="000E3644"/>
    <w:rsid w:val="00133EC2"/>
    <w:rsid w:val="001758B8"/>
    <w:rsid w:val="001974C3"/>
    <w:rsid w:val="001A0B74"/>
    <w:rsid w:val="002136D5"/>
    <w:rsid w:val="002160C8"/>
    <w:rsid w:val="00216B50"/>
    <w:rsid w:val="002251F8"/>
    <w:rsid w:val="00266F8B"/>
    <w:rsid w:val="003059F9"/>
    <w:rsid w:val="003131B3"/>
    <w:rsid w:val="003F4FAF"/>
    <w:rsid w:val="004A5456"/>
    <w:rsid w:val="004A6543"/>
    <w:rsid w:val="004E77A1"/>
    <w:rsid w:val="005A75BC"/>
    <w:rsid w:val="00670B55"/>
    <w:rsid w:val="006C321D"/>
    <w:rsid w:val="00786C05"/>
    <w:rsid w:val="007A0303"/>
    <w:rsid w:val="007E182D"/>
    <w:rsid w:val="007F31E2"/>
    <w:rsid w:val="008809C2"/>
    <w:rsid w:val="00881E3B"/>
    <w:rsid w:val="00930D44"/>
    <w:rsid w:val="009670D9"/>
    <w:rsid w:val="009D2E5E"/>
    <w:rsid w:val="00A87886"/>
    <w:rsid w:val="00AE156C"/>
    <w:rsid w:val="00AE4D2B"/>
    <w:rsid w:val="00B14764"/>
    <w:rsid w:val="00BF44CA"/>
    <w:rsid w:val="00C23323"/>
    <w:rsid w:val="00C2731A"/>
    <w:rsid w:val="00C77F7A"/>
    <w:rsid w:val="00C93C37"/>
    <w:rsid w:val="00CC4A4D"/>
    <w:rsid w:val="00D52BA5"/>
    <w:rsid w:val="00D641E7"/>
    <w:rsid w:val="00D9216E"/>
    <w:rsid w:val="00DA3481"/>
    <w:rsid w:val="00DB4953"/>
    <w:rsid w:val="00E72437"/>
    <w:rsid w:val="00E93BAE"/>
    <w:rsid w:val="00EA4BF3"/>
    <w:rsid w:val="00EC1C48"/>
    <w:rsid w:val="00ED6D16"/>
    <w:rsid w:val="00EF2F9E"/>
    <w:rsid w:val="00EF3FA9"/>
    <w:rsid w:val="00F24F86"/>
    <w:rsid w:val="00F5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E600E8-60BF-4D60-9C56-286CDDE6E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09T20:30:00Z</dcterms:created>
  <dcterms:modified xsi:type="dcterms:W3CDTF">2022-03-07T10:09:00Z</dcterms:modified>
</cp:coreProperties>
</file>